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027EC7" w14:textId="77777777" w:rsidR="00920D85" w:rsidRDefault="00920D85" w:rsidP="00E41200">
      <w:pPr>
        <w:rPr>
          <w:rFonts w:ascii="Arial" w:hAnsi="Arial" w:cs="Arial"/>
          <w:b/>
          <w:bCs/>
          <w:sz w:val="28"/>
          <w:szCs w:val="28"/>
          <w:lang w:val="en-US"/>
        </w:rPr>
      </w:pPr>
      <w:r>
        <w:rPr>
          <w:rFonts w:ascii="Arial" w:hAnsi="Arial" w:cs="Arial"/>
          <w:b/>
          <w:bCs/>
          <w:noProof/>
          <w:lang w:val="en-US"/>
        </w:rPr>
        <w:drawing>
          <wp:inline distT="0" distB="0" distL="0" distR="0" wp14:anchorId="712B2C1D" wp14:editId="6CE7B6CE">
            <wp:extent cx="5731510" cy="8104158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04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FBFCB" w14:textId="77777777" w:rsidR="00920D85" w:rsidRDefault="00920D85" w:rsidP="00E41200">
      <w:pPr>
        <w:rPr>
          <w:rFonts w:ascii="Arial" w:hAnsi="Arial" w:cs="Arial"/>
          <w:b/>
          <w:bCs/>
          <w:sz w:val="28"/>
          <w:szCs w:val="28"/>
          <w:lang w:val="en-US"/>
        </w:rPr>
      </w:pPr>
    </w:p>
    <w:p w14:paraId="3D1D83D0" w14:textId="77777777" w:rsidR="00920D85" w:rsidRDefault="00920D85" w:rsidP="00E41200">
      <w:pPr>
        <w:rPr>
          <w:rFonts w:ascii="Arial" w:hAnsi="Arial" w:cs="Arial"/>
          <w:b/>
          <w:bCs/>
          <w:sz w:val="28"/>
          <w:szCs w:val="28"/>
          <w:lang w:val="en-US"/>
        </w:rPr>
      </w:pPr>
    </w:p>
    <w:p w14:paraId="37923108" w14:textId="1E3D9F85" w:rsidR="00E41200" w:rsidRDefault="00E41200" w:rsidP="00E41200">
      <w:pPr>
        <w:rPr>
          <w:rFonts w:ascii="Arial" w:hAnsi="Arial" w:cs="Arial"/>
          <w:b/>
          <w:bCs/>
          <w:sz w:val="28"/>
          <w:szCs w:val="28"/>
          <w:lang w:val="en-US"/>
        </w:rPr>
      </w:pPr>
      <w:r w:rsidRPr="00923D4B">
        <w:rPr>
          <w:rFonts w:ascii="Arial" w:hAnsi="Arial" w:cs="Arial"/>
          <w:b/>
          <w:bCs/>
          <w:sz w:val="28"/>
          <w:szCs w:val="28"/>
          <w:lang w:val="en-US"/>
        </w:rPr>
        <w:lastRenderedPageBreak/>
        <w:t xml:space="preserve">Experiment </w:t>
      </w:r>
      <w:r>
        <w:rPr>
          <w:rFonts w:ascii="Arial" w:hAnsi="Arial" w:cs="Arial"/>
          <w:b/>
          <w:bCs/>
          <w:sz w:val="28"/>
          <w:szCs w:val="28"/>
          <w:lang w:val="en-US"/>
        </w:rPr>
        <w:t>9</w:t>
      </w:r>
      <w:r w:rsidRPr="00923D4B">
        <w:rPr>
          <w:rFonts w:ascii="Arial" w:hAnsi="Arial" w:cs="Arial"/>
          <w:b/>
          <w:bCs/>
          <w:sz w:val="28"/>
          <w:szCs w:val="28"/>
          <w:lang w:val="en-US"/>
        </w:rPr>
        <w:t xml:space="preserve">                                                                           </w:t>
      </w:r>
      <w:r>
        <w:rPr>
          <w:rFonts w:ascii="Arial" w:hAnsi="Arial" w:cs="Arial"/>
          <w:b/>
          <w:bCs/>
          <w:sz w:val="28"/>
          <w:szCs w:val="28"/>
          <w:lang w:val="en-US"/>
        </w:rPr>
        <w:t>25</w:t>
      </w:r>
      <w:r w:rsidRPr="00923D4B">
        <w:rPr>
          <w:rFonts w:ascii="Arial" w:hAnsi="Arial" w:cs="Arial"/>
          <w:b/>
          <w:bCs/>
          <w:sz w:val="28"/>
          <w:szCs w:val="28"/>
          <w:lang w:val="en-US"/>
        </w:rPr>
        <w:t>-09-2020</w:t>
      </w:r>
    </w:p>
    <w:p w14:paraId="7E6FD76B" w14:textId="70C3E5CA" w:rsidR="00E41200" w:rsidRDefault="00E41200" w:rsidP="00E41200">
      <w:pPr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b/>
          <w:bCs/>
          <w:sz w:val="28"/>
          <w:szCs w:val="28"/>
          <w:lang w:val="en-US"/>
        </w:rPr>
        <w:t>Aim: -</w:t>
      </w:r>
      <w:r>
        <w:rPr>
          <w:rFonts w:ascii="Arial" w:hAnsi="Arial" w:cs="Arial"/>
          <w:sz w:val="28"/>
          <w:szCs w:val="28"/>
          <w:lang w:val="en-US"/>
        </w:rPr>
        <w:t xml:space="preserve"> Uploading Artifacts on Nexus Server using command line.</w:t>
      </w:r>
    </w:p>
    <w:p w14:paraId="23A82A12" w14:textId="6B44D422" w:rsidR="00E41200" w:rsidRDefault="00E41200" w:rsidP="00E41200">
      <w:pPr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sz w:val="28"/>
          <w:szCs w:val="28"/>
          <w:lang w:val="en-US"/>
        </w:rPr>
        <w:t>Solutions: -</w:t>
      </w:r>
    </w:p>
    <w:p w14:paraId="53694110" w14:textId="77777777" w:rsidR="00E41200" w:rsidRPr="00E41200" w:rsidRDefault="00E41200" w:rsidP="00E41200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E41200">
        <w:rPr>
          <w:rFonts w:cstheme="minorHAnsi"/>
          <w:sz w:val="24"/>
          <w:szCs w:val="24"/>
        </w:rPr>
        <w:t xml:space="preserve">Head over to:  </w:t>
      </w:r>
      <w:r w:rsidRPr="00E41200">
        <w:rPr>
          <w:rFonts w:cstheme="minorHAnsi"/>
          <w:sz w:val="24"/>
          <w:szCs w:val="24"/>
        </w:rPr>
        <w:tab/>
      </w:r>
      <w:r w:rsidRPr="00E41200">
        <w:rPr>
          <w:rFonts w:cstheme="minorHAnsi"/>
          <w:sz w:val="24"/>
          <w:szCs w:val="24"/>
        </w:rPr>
        <w:tab/>
        <w:t xml:space="preserve">sonatype.com/nexus/repository-oss/download </w:t>
      </w:r>
      <w:r w:rsidRPr="00E41200">
        <w:rPr>
          <w:rFonts w:cstheme="minorHAnsi"/>
          <w:sz w:val="24"/>
          <w:szCs w:val="24"/>
        </w:rPr>
        <w:tab/>
        <w:t>to download nexus server</w:t>
      </w:r>
    </w:p>
    <w:p w14:paraId="07F1DFE1" w14:textId="77777777" w:rsidR="00E41200" w:rsidRPr="00E41200" w:rsidRDefault="00E41200" w:rsidP="00E41200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E41200">
        <w:rPr>
          <w:rFonts w:cstheme="minorHAnsi"/>
          <w:sz w:val="24"/>
          <w:szCs w:val="24"/>
        </w:rPr>
        <w:t xml:space="preserve">Go to the location where nexus is installed. </w:t>
      </w:r>
    </w:p>
    <w:p w14:paraId="65265EC7" w14:textId="77777777" w:rsidR="00E41200" w:rsidRDefault="00E41200" w:rsidP="00E4120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pen the bin folder to find nexus.exe file</w:t>
      </w:r>
    </w:p>
    <w:p w14:paraId="0C0EE04C" w14:textId="77777777" w:rsidR="00E41200" w:rsidRDefault="00E41200" w:rsidP="00E4120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pen command prompt in the same folder and run the following command :</w:t>
      </w:r>
    </w:p>
    <w:p w14:paraId="31BF7B95" w14:textId="05A96B82" w:rsidR="00E41200" w:rsidRDefault="00E41200" w:rsidP="00E4120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exus.exe /run</w:t>
      </w:r>
    </w:p>
    <w:p w14:paraId="4F8E1126" w14:textId="1834BE1E" w:rsidR="00E41200" w:rsidRDefault="00E41200" w:rsidP="00E41200">
      <w:pPr>
        <w:rPr>
          <w:rFonts w:cstheme="minorHAnsi"/>
          <w:sz w:val="24"/>
          <w:szCs w:val="24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inline distT="0" distB="0" distL="0" distR="0" wp14:anchorId="3A6E3A2C" wp14:editId="081325EF">
            <wp:extent cx="5731510" cy="3223895"/>
            <wp:effectExtent l="0" t="0" r="254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4D0E8" w14:textId="6397B8D7" w:rsidR="00E41200" w:rsidRDefault="00E41200" w:rsidP="00E41200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E41200">
        <w:rPr>
          <w:rFonts w:cstheme="minorHAnsi"/>
          <w:sz w:val="24"/>
          <w:szCs w:val="24"/>
        </w:rPr>
        <w:t>Once the command runs head to localhost:8081, the port where Nexus server runs</w:t>
      </w:r>
    </w:p>
    <w:p w14:paraId="4E9AECA4" w14:textId="287535EF" w:rsidR="00E41200" w:rsidRDefault="00E41200" w:rsidP="00E41200">
      <w:pPr>
        <w:pStyle w:val="ListParagraph"/>
        <w:rPr>
          <w:rFonts w:cstheme="minorHAnsi"/>
          <w:sz w:val="24"/>
          <w:szCs w:val="24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w:drawing>
          <wp:inline distT="0" distB="0" distL="0" distR="0" wp14:anchorId="33A2C9F2" wp14:editId="68AD8696">
            <wp:extent cx="5731510" cy="3223895"/>
            <wp:effectExtent l="0" t="0" r="254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F1C96" w14:textId="77777777" w:rsidR="00E41200" w:rsidRPr="00E41200" w:rsidRDefault="00E41200" w:rsidP="00E41200">
      <w:pPr>
        <w:pStyle w:val="ListParagraph"/>
        <w:rPr>
          <w:rFonts w:cstheme="minorHAnsi"/>
          <w:sz w:val="24"/>
          <w:szCs w:val="24"/>
        </w:rPr>
      </w:pPr>
    </w:p>
    <w:p w14:paraId="58F88B32" w14:textId="77777777" w:rsidR="00E41200" w:rsidRDefault="00E41200" w:rsidP="00E41200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E41200">
        <w:rPr>
          <w:rFonts w:cstheme="minorHAnsi"/>
          <w:sz w:val="24"/>
          <w:szCs w:val="24"/>
        </w:rPr>
        <w:t>For the first time, nexus requests the admin password already given with the installation.</w:t>
      </w:r>
    </w:p>
    <w:p w14:paraId="5200DBCC" w14:textId="515D062F" w:rsidR="00E41200" w:rsidRPr="00E41200" w:rsidRDefault="00E41200" w:rsidP="00E41200">
      <w:pPr>
        <w:pStyle w:val="ListParagraph"/>
        <w:rPr>
          <w:rFonts w:cstheme="minorHAnsi"/>
          <w:sz w:val="24"/>
          <w:szCs w:val="24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inline distT="0" distB="0" distL="0" distR="0" wp14:anchorId="78C306EC" wp14:editId="2E7BFE6D">
            <wp:extent cx="5731510" cy="3223895"/>
            <wp:effectExtent l="0" t="0" r="254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D0AC3" w14:textId="65DC68C6" w:rsidR="00E41200" w:rsidRDefault="00E41200" w:rsidP="00E41200">
      <w:pPr>
        <w:pStyle w:val="ListParagraph"/>
        <w:rPr>
          <w:rFonts w:cstheme="minorHAnsi"/>
          <w:sz w:val="24"/>
          <w:szCs w:val="24"/>
        </w:rPr>
      </w:pPr>
    </w:p>
    <w:p w14:paraId="53AC5137" w14:textId="77777777" w:rsidR="00E41200" w:rsidRPr="00E41200" w:rsidRDefault="00E41200" w:rsidP="00E41200">
      <w:pPr>
        <w:pStyle w:val="ListParagraph"/>
        <w:rPr>
          <w:rFonts w:cstheme="minorHAnsi"/>
          <w:sz w:val="24"/>
          <w:szCs w:val="24"/>
        </w:rPr>
      </w:pPr>
    </w:p>
    <w:p w14:paraId="579292A9" w14:textId="77777777" w:rsidR="00E41200" w:rsidRPr="00E41200" w:rsidRDefault="00E41200" w:rsidP="00E41200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E41200">
        <w:rPr>
          <w:rFonts w:cstheme="minorHAnsi"/>
          <w:sz w:val="24"/>
          <w:szCs w:val="24"/>
        </w:rPr>
        <w:t>Find the default admin password at the sonatype-works/nexus3/ folder with the name admin.password</w:t>
      </w:r>
    </w:p>
    <w:p w14:paraId="2D114399" w14:textId="77777777" w:rsidR="00E41200" w:rsidRDefault="00E41200" w:rsidP="00E41200">
      <w:pPr>
        <w:rPr>
          <w:rFonts w:cstheme="minorHAnsi"/>
          <w:sz w:val="24"/>
          <w:szCs w:val="24"/>
        </w:rPr>
      </w:pPr>
    </w:p>
    <w:p w14:paraId="0A5B1522" w14:textId="77777777" w:rsidR="00E41200" w:rsidRDefault="00E41200" w:rsidP="00E41200">
      <w:pPr>
        <w:rPr>
          <w:rFonts w:cstheme="minorHAnsi"/>
          <w:sz w:val="24"/>
          <w:szCs w:val="24"/>
        </w:rPr>
      </w:pPr>
    </w:p>
    <w:p w14:paraId="634676F1" w14:textId="5CAFC610" w:rsidR="00E41200" w:rsidRDefault="00E41200" w:rsidP="00E41200">
      <w:pPr>
        <w:rPr>
          <w:rFonts w:cstheme="minorHAnsi"/>
          <w:sz w:val="24"/>
          <w:szCs w:val="24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w:drawing>
          <wp:inline distT="0" distB="0" distL="0" distR="0" wp14:anchorId="5E4E3B96" wp14:editId="13C51F8B">
            <wp:extent cx="5731510" cy="3223895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94489" w14:textId="399ED21F" w:rsidR="00E41200" w:rsidRPr="00E41200" w:rsidRDefault="00E41200" w:rsidP="00E41200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E41200">
        <w:rPr>
          <w:rFonts w:cstheme="minorHAnsi"/>
          <w:sz w:val="24"/>
          <w:szCs w:val="24"/>
        </w:rPr>
        <w:t>Complete the set-up, to create a new admin username and password and login</w:t>
      </w:r>
    </w:p>
    <w:p w14:paraId="0FE58DF0" w14:textId="09300830" w:rsidR="00E41200" w:rsidRDefault="00E41200" w:rsidP="00E41200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E41200">
        <w:rPr>
          <w:rFonts w:cstheme="minorHAnsi"/>
          <w:sz w:val="24"/>
          <w:szCs w:val="24"/>
        </w:rPr>
        <w:t>Create a new repository in Nexus (here called “nexus”) and copy its URL</w:t>
      </w:r>
    </w:p>
    <w:p w14:paraId="12B6DCCD" w14:textId="1748ECBE" w:rsidR="00690277" w:rsidRDefault="00690277" w:rsidP="00690277">
      <w:pPr>
        <w:pStyle w:val="ListParagraph"/>
        <w:rPr>
          <w:rFonts w:cstheme="minorHAnsi"/>
          <w:sz w:val="24"/>
          <w:szCs w:val="24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inline distT="0" distB="0" distL="0" distR="0" wp14:anchorId="0CBC3483" wp14:editId="3EC499B1">
            <wp:extent cx="5731510" cy="3223895"/>
            <wp:effectExtent l="0" t="0" r="254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EEA38" w14:textId="57B4E638" w:rsidR="00690277" w:rsidRPr="00E41200" w:rsidRDefault="00690277" w:rsidP="00690277">
      <w:pPr>
        <w:pStyle w:val="ListParagraph"/>
        <w:rPr>
          <w:rFonts w:cstheme="minorHAnsi"/>
          <w:sz w:val="24"/>
          <w:szCs w:val="24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w:drawing>
          <wp:inline distT="0" distB="0" distL="0" distR="0" wp14:anchorId="51F0CFEE" wp14:editId="38DBFA85">
            <wp:extent cx="5731510" cy="3223895"/>
            <wp:effectExtent l="0" t="0" r="254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2DB1E" w14:textId="7E7FB862" w:rsidR="00E41200" w:rsidRPr="00E41200" w:rsidRDefault="00E41200" w:rsidP="00E41200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E41200">
        <w:rPr>
          <w:rFonts w:cstheme="minorHAnsi"/>
          <w:sz w:val="24"/>
          <w:szCs w:val="24"/>
        </w:rPr>
        <w:t>Open the pom.xml of the Maven project to be published to Nexus</w:t>
      </w:r>
    </w:p>
    <w:p w14:paraId="5B1D112C" w14:textId="77777777" w:rsidR="00E41200" w:rsidRDefault="00E41200" w:rsidP="00E4120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dd the snapshotRepository tag into the pom.xml and give the URL of Nexus repository copied</w:t>
      </w:r>
    </w:p>
    <w:p w14:paraId="0528A7D2" w14:textId="7FA14501" w:rsidR="00E41200" w:rsidRDefault="00690277" w:rsidP="00E41200">
      <w:pPr>
        <w:rPr>
          <w:rFonts w:cstheme="minorHAnsi"/>
          <w:sz w:val="24"/>
          <w:szCs w:val="24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inline distT="0" distB="0" distL="0" distR="0" wp14:anchorId="68E13038" wp14:editId="29E7E11F">
            <wp:extent cx="5731510" cy="3223895"/>
            <wp:effectExtent l="0" t="0" r="254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AC6CF" w14:textId="77777777" w:rsidR="00E41200" w:rsidRPr="00E41200" w:rsidRDefault="00E41200" w:rsidP="00E41200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E41200">
        <w:rPr>
          <w:rFonts w:cstheme="minorHAnsi"/>
          <w:sz w:val="24"/>
          <w:szCs w:val="24"/>
        </w:rPr>
        <w:t>Now, open setting.xml in the “apache-maven-3.6.3” folder</w:t>
      </w:r>
    </w:p>
    <w:p w14:paraId="2F69AA6C" w14:textId="77777777" w:rsidR="00E41200" w:rsidRDefault="00E41200" w:rsidP="00E4120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dd the tag of server with the required credentials</w:t>
      </w:r>
    </w:p>
    <w:p w14:paraId="6EF34F1D" w14:textId="2144F7DC" w:rsidR="00E41200" w:rsidRDefault="00690277" w:rsidP="00E41200">
      <w:pPr>
        <w:rPr>
          <w:rFonts w:cstheme="minorHAnsi"/>
          <w:sz w:val="24"/>
          <w:szCs w:val="24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w:drawing>
          <wp:inline distT="0" distB="0" distL="0" distR="0" wp14:anchorId="6DE57049" wp14:editId="7C0BD275">
            <wp:extent cx="5731510" cy="3223895"/>
            <wp:effectExtent l="0" t="0" r="254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2F0D64" w14:textId="77777777" w:rsidR="00E41200" w:rsidRPr="00E41200" w:rsidRDefault="00E41200" w:rsidP="00E41200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</w:p>
    <w:p w14:paraId="33216090" w14:textId="77777777" w:rsidR="00E41200" w:rsidRDefault="00E41200" w:rsidP="00E4120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un “mvn deploy” to deploy the built jar on the Nexus server</w:t>
      </w:r>
    </w:p>
    <w:p w14:paraId="228246BC" w14:textId="77777777" w:rsidR="00E41200" w:rsidRDefault="00E41200" w:rsidP="00E4120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command should run successfully, if no errors exist in the project.</w:t>
      </w:r>
    </w:p>
    <w:p w14:paraId="2A5A43C0" w14:textId="7C695298" w:rsidR="00E41200" w:rsidRDefault="00690277" w:rsidP="00E41200">
      <w:pPr>
        <w:rPr>
          <w:rFonts w:cstheme="minorHAnsi"/>
          <w:sz w:val="24"/>
          <w:szCs w:val="24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inline distT="0" distB="0" distL="0" distR="0" wp14:anchorId="259160F5" wp14:editId="25C1CE91">
            <wp:extent cx="5731510" cy="3223895"/>
            <wp:effectExtent l="0" t="0" r="254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5E727" w14:textId="77777777" w:rsidR="00E41200" w:rsidRPr="00E41200" w:rsidRDefault="00E41200" w:rsidP="00E41200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E41200">
        <w:rPr>
          <w:rFonts w:cstheme="minorHAnsi"/>
          <w:sz w:val="24"/>
          <w:szCs w:val="24"/>
        </w:rPr>
        <w:t>Browse the Nexus repository now to see the deployed jar</w:t>
      </w:r>
    </w:p>
    <w:p w14:paraId="4A8B0C72" w14:textId="77777777" w:rsidR="00E41200" w:rsidRDefault="00E41200" w:rsidP="00E41200">
      <w:pPr>
        <w:rPr>
          <w:rFonts w:ascii="Arial" w:hAnsi="Arial" w:cs="Arial"/>
          <w:sz w:val="28"/>
          <w:szCs w:val="28"/>
          <w:lang w:val="en-US"/>
        </w:rPr>
      </w:pPr>
    </w:p>
    <w:p w14:paraId="0562B44F" w14:textId="5869B606" w:rsidR="00E41200" w:rsidRPr="00923D4B" w:rsidRDefault="00E41200" w:rsidP="00E41200">
      <w:pPr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lastRenderedPageBreak/>
        <w:drawing>
          <wp:inline distT="0" distB="0" distL="0" distR="0" wp14:anchorId="4B140AA9" wp14:editId="6A78E4FC">
            <wp:extent cx="5731510" cy="3223895"/>
            <wp:effectExtent l="0" t="0" r="254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sz w:val="28"/>
          <w:szCs w:val="28"/>
          <w:lang w:val="en-US"/>
        </w:rPr>
        <w:drawing>
          <wp:inline distT="0" distB="0" distL="0" distR="0" wp14:anchorId="57107ED9" wp14:editId="2EDF23EC">
            <wp:extent cx="5731510" cy="3223895"/>
            <wp:effectExtent l="0" t="0" r="254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BD197" w14:textId="77777777" w:rsidR="00125352" w:rsidRDefault="00125352"/>
    <w:sectPr w:rsidR="00125352" w:rsidSect="00101CA9">
      <w:pgSz w:w="11906" w:h="16838"/>
      <w:pgMar w:top="1440" w:right="1440" w:bottom="1440" w:left="1440" w:header="0" w:footer="51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BE35754"/>
    <w:multiLevelType w:val="hybridMultilevel"/>
    <w:tmpl w:val="793A349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tDSxNDcwNjcwMbdU0lEKTi0uzszPAykwqgUADOgEriwAAAA="/>
  </w:docVars>
  <w:rsids>
    <w:rsidRoot w:val="00E45292"/>
    <w:rsid w:val="00125352"/>
    <w:rsid w:val="00690277"/>
    <w:rsid w:val="00920D85"/>
    <w:rsid w:val="00E41200"/>
    <w:rsid w:val="00E45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67C6B"/>
  <w15:chartTrackingRefBased/>
  <w15:docId w15:val="{2DB520D1-7D49-40AA-8E12-47EEB9191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12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12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270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rag Mor</dc:creator>
  <cp:keywords/>
  <dc:description/>
  <cp:lastModifiedBy>Anurag Mor</cp:lastModifiedBy>
  <cp:revision>3</cp:revision>
  <dcterms:created xsi:type="dcterms:W3CDTF">2020-10-15T07:11:00Z</dcterms:created>
  <dcterms:modified xsi:type="dcterms:W3CDTF">2020-10-16T03:57:00Z</dcterms:modified>
</cp:coreProperties>
</file>